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28FA2C47" w:rsidR="0009677F" w:rsidRPr="0009677F" w:rsidRDefault="00303830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6C736462" w:rsidR="0009677F" w:rsidRPr="0009677F" w:rsidRDefault="00303830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iltros lineale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1154389B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390187">
              <w:rPr>
                <w:rFonts w:ascii="Arial" w:hAnsi="Arial" w:cs="Arial"/>
              </w:rPr>
              <w:t xml:space="preserve">implementar </w:t>
            </w:r>
            <w:r w:rsidR="00303830">
              <w:rPr>
                <w:rFonts w:ascii="Arial" w:hAnsi="Arial" w:cs="Arial"/>
              </w:rPr>
              <w:t xml:space="preserve">los filtros lineales Box, </w:t>
            </w:r>
            <w:proofErr w:type="spellStart"/>
            <w:r w:rsidR="00303830">
              <w:rPr>
                <w:rFonts w:ascii="Arial" w:hAnsi="Arial" w:cs="Arial"/>
              </w:rPr>
              <w:t>Gausseano</w:t>
            </w:r>
            <w:proofErr w:type="spellEnd"/>
            <w:r w:rsidR="00303830">
              <w:rPr>
                <w:rFonts w:ascii="Arial" w:hAnsi="Arial" w:cs="Arial"/>
              </w:rPr>
              <w:t xml:space="preserve"> y el de la diferencia</w:t>
            </w:r>
            <w:r w:rsidR="00555F13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4B012164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303830">
              <w:rPr>
                <w:rFonts w:ascii="Arial" w:hAnsi="Arial" w:cs="Arial"/>
                <w:bCs/>
              </w:rPr>
              <w:t xml:space="preserve">Implementa los filtros Box, </w:t>
            </w:r>
            <w:proofErr w:type="spellStart"/>
            <w:r w:rsidR="00303830">
              <w:rPr>
                <w:rFonts w:ascii="Arial" w:hAnsi="Arial" w:cs="Arial"/>
                <w:bCs/>
              </w:rPr>
              <w:t>Gausseano</w:t>
            </w:r>
            <w:proofErr w:type="spellEnd"/>
            <w:r w:rsidR="00303830">
              <w:rPr>
                <w:rFonts w:ascii="Arial" w:hAnsi="Arial" w:cs="Arial"/>
                <w:bCs/>
              </w:rPr>
              <w:t xml:space="preserve"> y el de diferencia atendiendo las siguientes indicaciones</w:t>
            </w:r>
            <w:r w:rsidR="0044749E">
              <w:rPr>
                <w:rFonts w:ascii="Arial" w:hAnsi="Arial" w:cs="Arial"/>
                <w:bCs/>
              </w:rPr>
              <w:t>:</w:t>
            </w:r>
          </w:p>
          <w:p w14:paraId="5F39C6BF" w14:textId="77777777" w:rsidR="00442FC7" w:rsidRDefault="00442FC7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3264BF09" w14:textId="68FF5136" w:rsidR="0044749E" w:rsidRDefault="0044749E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703FA">
              <w:rPr>
                <w:rFonts w:ascii="Arial" w:hAnsi="Arial" w:cs="Arial"/>
                <w:bCs/>
              </w:rPr>
              <w:t>Implementa l</w:t>
            </w:r>
            <w:r w:rsidR="00303830">
              <w:rPr>
                <w:rFonts w:ascii="Arial" w:hAnsi="Arial" w:cs="Arial"/>
                <w:bCs/>
              </w:rPr>
              <w:t>as siguientes funciones para los filtros</w:t>
            </w:r>
            <w:r w:rsidRPr="00D703FA">
              <w:rPr>
                <w:rFonts w:ascii="Arial" w:hAnsi="Arial" w:cs="Arial"/>
                <w:bCs/>
              </w:rPr>
              <w:t>:</w:t>
            </w:r>
          </w:p>
          <w:p w14:paraId="25DB704B" w14:textId="77777777" w:rsidR="00303830" w:rsidRPr="00D703FA" w:rsidRDefault="00303830" w:rsidP="00303830">
            <w:pPr>
              <w:pStyle w:val="ListParagraph"/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7A525499" w14:textId="27F70B05" w:rsidR="00303830" w:rsidRPr="00337BD0" w:rsidRDefault="00303830" w:rsidP="00442FC7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Box3x3(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6AFA8CB0" w14:textId="15596D81" w:rsidR="00303830" w:rsidRP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Bo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2CA9940" w14:textId="6E2848EE" w:rsidR="00303830" w:rsidRP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Gauss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x3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3F60241" w14:textId="6670484F" w:rsid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Gauss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CABD3AE" w14:textId="002434F9" w:rsid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if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x3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673B6E17" w14:textId="6E6FA165" w:rsidR="00B14E1C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if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4B8F89B7" w14:textId="77777777" w:rsidR="00303830" w:rsidRP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65AA606A" w14:textId="666691E3" w:rsidR="003E04CA" w:rsidRPr="00B14E1C" w:rsidRDefault="00920F07" w:rsidP="00B14E1C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14E1C"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6DFB63AF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02C3007" w14:textId="1A3B5556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F274408" w14:textId="70698DDE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7468E0" w14:textId="38E80A2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DA5D86" w14:textId="7777777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2050"/>
        <w:gridCol w:w="3291"/>
      </w:tblGrid>
      <w:tr w:rsidR="001471C1" w:rsidRPr="003E0BD6" w14:paraId="48CF48E5" w14:textId="40A579F5" w:rsidTr="00337BD0">
        <w:trPr>
          <w:trHeight w:val="288"/>
          <w:jc w:val="center"/>
        </w:trPr>
        <w:tc>
          <w:tcPr>
            <w:tcW w:w="73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1471C1" w:rsidRPr="003E0BD6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447DE7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337BD0" w14:paraId="5C82CFA2" w14:textId="099ECEDA" w:rsidTr="00337BD0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5B373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3210B4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8B79FA2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773E650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4576A72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F83A638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4D92281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4739365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13346C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9C81CC8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706D170" w14:textId="7DCF038C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A4ED27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52ADB1F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824E198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7DBA145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FC6AF1A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C72430F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337BD0" w:rsidRPr="00BA55B8" w14:paraId="43C2525F" w14:textId="36836354" w:rsidTr="00337BD0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ACA1F9" w14:textId="77777777" w:rsidR="00337BD0" w:rsidRDefault="00337BD0" w:rsidP="00D703F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original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 xml:space="preserve"> en escala de grises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864EED" w14:textId="2139CCA0" w:rsidR="00337BD0" w:rsidRDefault="00337BD0" w:rsidP="00D703F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filtrada con filtro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Gausseano</w:t>
            </w:r>
            <w:proofErr w:type="spellEnd"/>
            <w:r>
              <w:rPr>
                <w:rFonts w:ascii="Arial" w:hAnsi="Arial" w:cs="Arial"/>
                <w:bCs/>
                <w:sz w:val="24"/>
                <w:szCs w:val="18"/>
              </w:rPr>
              <w:t xml:space="preserve"> de 5x5 y después con filtro de diferencia de 5x5</w:t>
            </w:r>
          </w:p>
        </w:tc>
      </w:tr>
      <w:tr w:rsidR="00B14E1C" w:rsidRPr="00BA55B8" w14:paraId="46378B44" w14:textId="608EC9E4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7090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A36FCD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90F14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EB47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95CD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9F895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ACD38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24270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D3546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714C80" w14:textId="0957E550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4EF1B" w14:textId="34558566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FEB626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759247" w14:textId="765971D7" w:rsidR="00B14E1C" w:rsidRPr="00BA55B8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4F3568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3C0CFC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6F05FA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E91AF3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5FC3B0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72730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9B2F549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78B80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38BB76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E409F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14E1C" w:rsidRPr="00BA55B8" w14:paraId="665436A9" w14:textId="275F3647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1AC434" w14:textId="3763ECD6" w:rsidR="00B14E1C" w:rsidRPr="00BA55B8" w:rsidRDefault="00303830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filtro Box de 3 por 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B20AB4" w14:textId="05743F3D" w:rsidR="00B14E1C" w:rsidRDefault="00303830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filtro Box de 5 por 5</w:t>
            </w:r>
          </w:p>
        </w:tc>
      </w:tr>
      <w:tr w:rsidR="00D703FA" w:rsidRPr="00BA55B8" w14:paraId="487070E7" w14:textId="77777777" w:rsidTr="000A09D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2D67D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7EB6694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CCB2E8E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C5E1EB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778B02A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C0B1326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EA751E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09BD15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BB07D2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27B784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B80D96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BEDE3AD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0440F75" w14:textId="77777777" w:rsidR="00D703FA" w:rsidRPr="00BA55B8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11CA6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B8EB585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D6A2EF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3568B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8FF0FAC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8EF23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CAC74A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74C36D9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E12249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4ED234F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D703FA" w:rsidRPr="00BA55B8" w14:paraId="7C443AA3" w14:textId="77777777" w:rsidTr="000A09D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A83AA4" w14:textId="2ACA8F3F" w:rsidR="00D703FA" w:rsidRPr="00BA55B8" w:rsidRDefault="00303830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filtro Gaussiano de 3 por 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DE6E8E" w14:textId="2F0E2C59" w:rsidR="00D703FA" w:rsidRDefault="00303830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filtro Gaussiano de 5 por 5</w:t>
            </w:r>
          </w:p>
        </w:tc>
      </w:tr>
      <w:tr w:rsidR="00303830" w:rsidRPr="00BA55B8" w14:paraId="1B7B9230" w14:textId="77777777" w:rsidTr="00303830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</w:tcPr>
          <w:p w14:paraId="30C66D5F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75EA190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68F92B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A2B90A9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59530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D3E148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8764C89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D632B9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08D0C04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12B12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E23B5E7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B0665B7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78EEA0" w14:textId="77777777" w:rsidR="00303830" w:rsidRPr="00BA55B8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</w:tcPr>
          <w:p w14:paraId="5D676576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2AC4B16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6C9886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C83739E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F7732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50A6C14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BE0EFD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5EDEC0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5947A7C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C2BE84C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303830" w:rsidRPr="00BA55B8" w14:paraId="724EF164" w14:textId="77777777" w:rsidTr="00303830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  <w:shd w:val="clear" w:color="auto" w:fill="F2F2F2" w:themeFill="background1" w:themeFillShade="F2"/>
          </w:tcPr>
          <w:p w14:paraId="6EA40876" w14:textId="08DF9AA9" w:rsidR="00303830" w:rsidRPr="00BA55B8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lastRenderedPageBreak/>
              <w:t>Imagen filtro de diferencia de 3 por 3</w:t>
            </w:r>
          </w:p>
        </w:tc>
        <w:tc>
          <w:tcPr>
            <w:tcW w:w="5341" w:type="dxa"/>
            <w:gridSpan w:val="2"/>
            <w:shd w:val="clear" w:color="auto" w:fill="F2F2F2" w:themeFill="background1" w:themeFillShade="F2"/>
          </w:tcPr>
          <w:p w14:paraId="25E58C95" w14:textId="653848A6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filtro de diferencia de 5 por 5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E67E0B" w14:textId="77777777" w:rsidR="001922BD" w:rsidRDefault="001922BD" w:rsidP="0084667E">
      <w:pPr>
        <w:spacing w:after="0" w:line="240" w:lineRule="auto"/>
      </w:pPr>
      <w:r>
        <w:separator/>
      </w:r>
    </w:p>
  </w:endnote>
  <w:endnote w:type="continuationSeparator" w:id="0">
    <w:p w14:paraId="490A34BB" w14:textId="77777777" w:rsidR="001922BD" w:rsidRDefault="001922BD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7B108" w14:textId="77777777" w:rsidR="001922BD" w:rsidRDefault="001922BD" w:rsidP="0084667E">
      <w:pPr>
        <w:spacing w:after="0" w:line="240" w:lineRule="auto"/>
      </w:pPr>
      <w:r>
        <w:separator/>
      </w:r>
    </w:p>
  </w:footnote>
  <w:footnote w:type="continuationSeparator" w:id="0">
    <w:p w14:paraId="5AB9AA11" w14:textId="77777777" w:rsidR="001922BD" w:rsidRDefault="001922BD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E1B44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4FAP85JB8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76257"/>
    <w:rsid w:val="000867E7"/>
    <w:rsid w:val="00094370"/>
    <w:rsid w:val="0009677F"/>
    <w:rsid w:val="000B4C64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471C1"/>
    <w:rsid w:val="00161280"/>
    <w:rsid w:val="001922BD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79C"/>
    <w:rsid w:val="00303830"/>
    <w:rsid w:val="00310F0E"/>
    <w:rsid w:val="00320AD0"/>
    <w:rsid w:val="00326DC1"/>
    <w:rsid w:val="003279C6"/>
    <w:rsid w:val="0033488C"/>
    <w:rsid w:val="00337BD0"/>
    <w:rsid w:val="003459A9"/>
    <w:rsid w:val="00356D46"/>
    <w:rsid w:val="00361DC4"/>
    <w:rsid w:val="00362EEF"/>
    <w:rsid w:val="00384A45"/>
    <w:rsid w:val="00390187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2FC7"/>
    <w:rsid w:val="0044749E"/>
    <w:rsid w:val="00453EC6"/>
    <w:rsid w:val="00463007"/>
    <w:rsid w:val="00464BA4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55F13"/>
    <w:rsid w:val="0055738C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C52B4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00E1E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14E1C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3CD"/>
    <w:rsid w:val="00B95953"/>
    <w:rsid w:val="00B9672A"/>
    <w:rsid w:val="00BA0778"/>
    <w:rsid w:val="00BA55B8"/>
    <w:rsid w:val="00BA5D6D"/>
    <w:rsid w:val="00BB7F93"/>
    <w:rsid w:val="00BC28B7"/>
    <w:rsid w:val="00BC4B78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794A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03FA"/>
    <w:rsid w:val="00D75F4C"/>
    <w:rsid w:val="00D77EA8"/>
    <w:rsid w:val="00D8238D"/>
    <w:rsid w:val="00D84731"/>
    <w:rsid w:val="00D93DCA"/>
    <w:rsid w:val="00D96824"/>
    <w:rsid w:val="00DB3B18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6</TotalTime>
  <Pages>3</Pages>
  <Words>240</Words>
  <Characters>136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32</cp:revision>
  <cp:lastPrinted>2020-01-29T03:33:00Z</cp:lastPrinted>
  <dcterms:created xsi:type="dcterms:W3CDTF">2012-03-04T02:56:00Z</dcterms:created>
  <dcterms:modified xsi:type="dcterms:W3CDTF">2020-10-14T19:21:00Z</dcterms:modified>
</cp:coreProperties>
</file>